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374119fa23db6bfc6d986cf6fd060473d84124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1. Претензия застройщику в связи с нарушением срока передачи квартир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ООО СЗ «Новый квартал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юридический и фактический адрес застройщик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175c5fcc827e9e358a366c41b6702b8d7892a0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ЗАСТРОЙЩИКУ В СВЯЗИ С НАРУШЕНИЕМ СРОКА ПЕРЕДАЧИ КВАРТИРЫ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, 6, 7, 8 и 9 Федерального закона от 30.12.2004 № 214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, 309, 310, 393 и 39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он РФ от 07.02.1992 № 2300-1 «О защите прав потребителей» в применимой част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